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FAC3C" w14:textId="55E76DD6" w:rsidR="00271A6E" w:rsidRDefault="00BF05CF" w:rsidP="000062FE">
      <w:pPr>
        <w:rPr>
          <w:b/>
        </w:rPr>
      </w:pPr>
      <w:r>
        <w:rPr>
          <w:b/>
        </w:rPr>
        <w:t>20</w:t>
      </w:r>
      <w:r w:rsidR="00357A81">
        <w:rPr>
          <w:b/>
        </w:rPr>
        <w:t>2</w:t>
      </w:r>
      <w:r w:rsidR="00861C6A">
        <w:rPr>
          <w:b/>
        </w:rPr>
        <w:t>2</w:t>
      </w:r>
      <w:r w:rsidR="001D7B60">
        <w:rPr>
          <w:b/>
        </w:rPr>
        <w:t>-1</w:t>
      </w:r>
      <w:r w:rsidR="007062BF">
        <w:rPr>
          <w:b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proofErr w:type="gramStart"/>
      <w:r>
        <w:rPr>
          <w:sz w:val="18"/>
        </w:rPr>
        <w:tab/>
        <w:t xml:space="preserve">  </w:t>
      </w:r>
      <w:r>
        <w:rPr>
          <w:sz w:val="18"/>
        </w:rPr>
        <w:tab/>
      </w:r>
      <w:proofErr w:type="gramEnd"/>
      <w:r>
        <w:rPr>
          <w:sz w:val="18"/>
        </w:rPr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46111EF9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</w:t>
      </w:r>
      <w:r w:rsidR="00357A81">
        <w:t>2</w:t>
      </w:r>
      <w:r w:rsidR="00861C6A">
        <w:t>2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78C7B266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</w:t>
      </w:r>
      <w:r w:rsidR="00357A81">
        <w:t>2</w:t>
      </w:r>
      <w:r w:rsidR="00861C6A">
        <w:t>2</w:t>
      </w:r>
      <w:r>
        <w:t xml:space="preserve"> by electing the following officers: </w:t>
      </w:r>
      <w:r w:rsidRPr="00736601">
        <w:rPr>
          <w:i/>
          <w:sz w:val="18"/>
          <w:szCs w:val="18"/>
        </w:rPr>
        <w:t xml:space="preserve">(list </w:t>
      </w:r>
      <w:r w:rsidRPr="00894A6D">
        <w:rPr>
          <w:b/>
          <w:bCs/>
          <w:i/>
          <w:sz w:val="18"/>
          <w:szCs w:val="18"/>
        </w:rPr>
        <w:t>current</w:t>
      </w:r>
      <w:r w:rsidRPr="00736601">
        <w:rPr>
          <w:i/>
          <w:sz w:val="18"/>
          <w:szCs w:val="18"/>
        </w:rPr>
        <w:t xml:space="preserve"> charge trustees, </w:t>
      </w:r>
      <w:r w:rsidRPr="006565B7">
        <w:rPr>
          <w:b/>
          <w:bCs/>
          <w:i/>
          <w:sz w:val="18"/>
          <w:szCs w:val="18"/>
        </w:rPr>
        <w:t>not</w:t>
      </w:r>
      <w:r w:rsidRPr="00736601">
        <w:rPr>
          <w:i/>
          <w:sz w:val="18"/>
          <w:szCs w:val="18"/>
        </w:rPr>
        <w:t xml:space="preserve">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3468AAC4" w:rsidR="000062FE" w:rsidRPr="008709EC" w:rsidRDefault="008F7D24" w:rsidP="00271A6E">
            <w:r>
              <w:t>Current (20</w:t>
            </w:r>
            <w:r w:rsidR="003D4128">
              <w:t>2</w:t>
            </w:r>
            <w:r w:rsidR="00861C6A">
              <w:t>2</w:t>
            </w:r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0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r w:rsidRPr="007E67E5">
        <w:t>s</w:t>
      </w:r>
      <w:r>
        <w:t xml:space="preserve">) </w:t>
      </w:r>
      <w:r w:rsidRPr="007E67E5">
        <w:t xml:space="preserve">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 xml:space="preserve">.7)  </w:t>
      </w:r>
      <w:r w:rsidR="000062FE" w:rsidRPr="00272F8F">
        <w:rPr>
          <w:b/>
          <w:i/>
        </w:rPr>
        <w:t xml:space="preserve">Be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4A6D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4A6D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05F59ECA" w14:textId="77777777" w:rsidR="00BE72DC" w:rsidRDefault="000062FE" w:rsidP="000062FE">
      <w:pPr>
        <w:ind w:left="-173"/>
        <w:rPr>
          <w:u w:val="single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D" w14:textId="71C9E27D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09201444">
    <w:abstractNumId w:val="3"/>
  </w:num>
  <w:num w:numId="2" w16cid:durableId="244803410">
    <w:abstractNumId w:val="5"/>
  </w:num>
  <w:num w:numId="3" w16cid:durableId="50544162">
    <w:abstractNumId w:val="4"/>
  </w:num>
  <w:num w:numId="4" w16cid:durableId="1594121970">
    <w:abstractNumId w:val="2"/>
  </w:num>
  <w:num w:numId="5" w16cid:durableId="687683624">
    <w:abstractNumId w:val="6"/>
  </w:num>
  <w:num w:numId="6" w16cid:durableId="1149714415">
    <w:abstractNumId w:val="7"/>
  </w:num>
  <w:num w:numId="7" w16cid:durableId="433523866">
    <w:abstractNumId w:val="1"/>
  </w:num>
  <w:num w:numId="8" w16cid:durableId="757021957">
    <w:abstractNumId w:val="8"/>
  </w:num>
  <w:num w:numId="9" w16cid:durableId="887835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gUAmvslMywAAAA="/>
  </w:docVars>
  <w:rsids>
    <w:rsidRoot w:val="000062FE"/>
    <w:rsid w:val="000062FE"/>
    <w:rsid w:val="0018098A"/>
    <w:rsid w:val="001D7B60"/>
    <w:rsid w:val="00271A6E"/>
    <w:rsid w:val="00357A81"/>
    <w:rsid w:val="003728B3"/>
    <w:rsid w:val="003D4128"/>
    <w:rsid w:val="00465080"/>
    <w:rsid w:val="004C4D37"/>
    <w:rsid w:val="00533662"/>
    <w:rsid w:val="00573916"/>
    <w:rsid w:val="00575566"/>
    <w:rsid w:val="005D024E"/>
    <w:rsid w:val="00626B4B"/>
    <w:rsid w:val="006565B7"/>
    <w:rsid w:val="0069621A"/>
    <w:rsid w:val="006D4998"/>
    <w:rsid w:val="007062BF"/>
    <w:rsid w:val="00811AAF"/>
    <w:rsid w:val="00861C6A"/>
    <w:rsid w:val="00894A6D"/>
    <w:rsid w:val="008F7D24"/>
    <w:rsid w:val="00952474"/>
    <w:rsid w:val="009F2245"/>
    <w:rsid w:val="00B84E6F"/>
    <w:rsid w:val="00BC1C39"/>
    <w:rsid w:val="00BE72DC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1B2E0C-A279-4BEA-A429-AD73B44FEEAC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2.xml><?xml version="1.0" encoding="utf-8"?>
<ds:datastoreItem xmlns:ds="http://schemas.openxmlformats.org/officeDocument/2006/customXml" ds:itemID="{05B73A40-1673-4182-A937-9588235F23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6BCA27-0D61-4716-AD08-E5BEB07DD0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13</cp:revision>
  <cp:lastPrinted>2018-07-12T15:42:00Z</cp:lastPrinted>
  <dcterms:created xsi:type="dcterms:W3CDTF">2019-07-03T14:29:00Z</dcterms:created>
  <dcterms:modified xsi:type="dcterms:W3CDTF">2022-07-1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